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FirstParagraph"/>
      </w:pPr>
      <w:r>
        <w:t xml:space="preserve">缓冲区溢出是针对程序设计缺陷，向程序输入缓冲区写入使之溢出的内容（通常是超过缓冲区能保存的最大数据量的数据），从而破坏程序运行、趁著中断之际并获取程序乃至系统的控制权。</w:t>
      </w:r>
    </w:p>
    <w:p>
      <w:pPr>
        <w:pStyle w:val="BodyText"/>
      </w:pPr>
      <w:r>
        <w:t xml:space="preserve">缓冲区溢出原指当某个数据超过了处理程序限制的范围时，程序出现的异常操作。造成此现象的原因有：</w:t>
      </w:r>
    </w:p>
    <w:p>
      <w:pPr>
        <w:pStyle w:val="Compact"/>
        <w:numPr>
          <w:numId w:val="1001"/>
          <w:ilvl w:val="0"/>
        </w:numPr>
      </w:pPr>
      <w:r>
        <w:t xml:space="preserve">存在缺陷的程序设计</w:t>
      </w:r>
    </w:p>
    <w:p>
      <w:pPr>
        <w:pStyle w:val="Compact"/>
        <w:numPr>
          <w:numId w:val="1001"/>
          <w:ilvl w:val="0"/>
        </w:numPr>
      </w:pPr>
      <w:r>
        <w:t xml:space="preserve">尤其是 C 语言，不像其他一些高级语言会自动进行数组或指针的边界检查，增加溢出风险</w:t>
      </w:r>
    </w:p>
    <w:p>
      <w:pPr>
        <w:pStyle w:val="Compact"/>
        <w:numPr>
          <w:numId w:val="1001"/>
          <w:ilvl w:val="0"/>
        </w:numPr>
      </w:pPr>
      <w:r>
        <w:t xml:space="preserve">C 语言中的 C 标准库还具有一些非常危险的操作函数，使用不当也为溢出创造条件</w:t>
      </w:r>
    </w:p>
    <w:p>
      <w:pPr>
        <w:pStyle w:val="Heading4"/>
      </w:pPr>
      <w:bookmarkStart w:id="22" w:name="参考资料"/>
      <w:bookmarkEnd w:id="22"/>
      <w:r>
        <w:t xml:space="preserve">参考资料</w:t>
      </w:r>
    </w:p>
    <w:p>
      <w:pPr>
        <w:pStyle w:val="FirstParagraph"/>
      </w:pPr>
      <w:hyperlink r:id="rId23">
        <w:r>
          <w:rPr>
            <w:rStyle w:val="Hyperlink"/>
          </w:rPr>
          <w:t xml:space="preserve">维基百科_缓冲区溢出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6d86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4c3b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zh.wikipedia.org/wiki/%E7%BC%93%E5%86%B2%E5%8C%BA%E6%BA%A2%E5%87%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zh.wikipedia.org/wiki/%E7%BC%93%E5%86%B2%E5%8C%BA%E6%BA%A2%E5%87%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06Z</dcterms:created>
  <dcterms:modified xsi:type="dcterms:W3CDTF">2022-06-04T07:12:06Z</dcterms:modified>
</cp:coreProperties>
</file>